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6009" w:rsidRDefault="006937D9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2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:rsidR="002D6009" w:rsidRDefault="00F560E8">
      <w:pPr>
        <w:pStyle w:val="Default"/>
        <w:spacing w:before="120"/>
        <w:rPr>
          <w:rFonts w:ascii="Times New Roman" w:eastAsia="SimSun" w:hAnsi="Times New Roman" w:cs="Times New Roman"/>
          <w:szCs w:val="23"/>
          <w:lang w:val="en-US" w:eastAsia="zh-CN"/>
        </w:rPr>
      </w:pPr>
      <w:r>
        <w:rPr>
          <w:rFonts w:ascii="Times New Roman" w:hAnsi="Times New Roman" w:cs="Times New Roman"/>
        </w:rPr>
        <w:t xml:space="preserve">Please complete this form and send to CMAS HQ and Organizing Committee by e-mail: </w:t>
      </w:r>
      <w:hyperlink r:id="rId6" w:history="1">
        <w:r w:rsidR="00D95432" w:rsidRPr="007E6133">
          <w:rPr>
            <w:rStyle w:val="-"/>
            <w:rFonts w:ascii="Times New Roman" w:hAnsi="Times New Roman" w:cs="Times New Roman"/>
          </w:rPr>
          <w:t>felvait@gmail.com</w:t>
        </w:r>
      </w:hyperlink>
      <w:hyperlink r:id="rId7" w:history="1"/>
    </w:p>
    <w:p w:rsidR="002D6009" w:rsidRDefault="00841FAE">
      <w:pPr>
        <w:autoSpaceDE w:val="0"/>
        <w:autoSpaceDN w:val="0"/>
        <w:adjustRightInd w:val="0"/>
        <w:spacing w:before="120" w:after="0" w:line="240" w:lineRule="auto"/>
        <w:rPr>
          <w:rFonts w:ascii="Times New Roman" w:eastAsia="SimSun" w:hAnsi="Times New Roman" w:cs="Times New Roman"/>
          <w:b/>
          <w:color w:val="FF0000"/>
          <w:sz w:val="28"/>
          <w:szCs w:val="28"/>
          <w:lang w:eastAsia="zh-CN"/>
        </w:rPr>
      </w:pP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E958F5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</w:t>
      </w:r>
      <w:r w:rsidR="00E958F5" w:rsidRPr="00E958F5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E958F5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May 2024</w:t>
      </w: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  <w:r w:rsidR="00F560E8">
        <w:rPr>
          <w:rFonts w:ascii="Times New Roman" w:eastAsia="SimSun" w:hAnsi="Times New Roman" w:cs="Times New Roman"/>
          <w:sz w:val="24"/>
          <w:lang w:eastAsia="zh-CN"/>
        </w:rPr>
        <w:t xml:space="preserve"> </w:t>
      </w:r>
    </w:p>
    <w:p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D95432">
        <w:rPr>
          <w:rFonts w:ascii="Times New Roman" w:hAnsi="Times New Roman" w:cs="Times New Roman"/>
          <w:sz w:val="24"/>
          <w:szCs w:val="24"/>
        </w:rPr>
        <w:t>18</w:t>
      </w:r>
      <w:r w:rsidR="00D95432" w:rsidRPr="00D9543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95432">
        <w:rPr>
          <w:rFonts w:ascii="Times New Roman" w:hAnsi="Times New Roman" w:cs="Times New Roman"/>
          <w:sz w:val="24"/>
          <w:szCs w:val="24"/>
        </w:rPr>
        <w:t xml:space="preserve"> CMAS Finswiming European Juniors Championship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0" w:type="auto"/>
        <w:tblLook w:val="04A0"/>
      </w:tblPr>
      <w:tblGrid>
        <w:gridCol w:w="3571"/>
        <w:gridCol w:w="3444"/>
        <w:gridCol w:w="3845"/>
      </w:tblGrid>
      <w:tr w:rsidR="002D6009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a7"/>
        <w:tblW w:w="0" w:type="auto"/>
        <w:tblLook w:val="04A0"/>
      </w:tblPr>
      <w:tblGrid>
        <w:gridCol w:w="2788"/>
        <w:gridCol w:w="2788"/>
        <w:gridCol w:w="2788"/>
        <w:gridCol w:w="2788"/>
      </w:tblGrid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ra Nights:</w:t>
      </w:r>
      <w:r>
        <w:rPr>
          <w:rFonts w:ascii="Times New Roman" w:hAnsi="Times New Roman" w:cs="Times New Roman"/>
          <w:sz w:val="24"/>
          <w:szCs w:val="24"/>
        </w:rPr>
        <w:t xml:space="preserve"> If you need extra nights, please fill in the following.</w:t>
      </w:r>
    </w:p>
    <w:tbl>
      <w:tblPr>
        <w:tblStyle w:val="a7"/>
        <w:tblW w:w="0" w:type="auto"/>
        <w:tblLook w:val="04A0"/>
      </w:tblPr>
      <w:tblGrid>
        <w:gridCol w:w="2788"/>
        <w:gridCol w:w="2788"/>
        <w:gridCol w:w="2788"/>
        <w:gridCol w:w="2788"/>
      </w:tblGrid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:rsidR="00D95432" w:rsidRDefault="00D95432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lastRenderedPageBreak/>
        <w:t>TRANSPORTATION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a7"/>
        <w:tblW w:w="0" w:type="auto"/>
        <w:tblLook w:val="04A0"/>
      </w:tblPr>
      <w:tblGrid>
        <w:gridCol w:w="2209"/>
        <w:gridCol w:w="1677"/>
        <w:gridCol w:w="2680"/>
        <w:gridCol w:w="1614"/>
        <w:gridCol w:w="2746"/>
      </w:tblGrid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>
        <w:tc>
          <w:tcPr>
            <w:tcW w:w="2209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a7"/>
        <w:tblW w:w="0" w:type="auto"/>
        <w:tblLook w:val="04A0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color w:val="FFFFFF" w:themeColor="background1"/>
          <w:sz w:val="36"/>
          <w:szCs w:val="36"/>
          <w:lang w:eastAsia="zh-CN"/>
        </w:rPr>
        <w:t xml:space="preserve">EXTRA SERVICE AND EQUIPMENT RENTAL </w:t>
      </w:r>
    </w:p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>Extra t</w:t>
      </w:r>
      <w:r>
        <w:rPr>
          <w:rFonts w:ascii="Times New Roman" w:hAnsi="Times New Roman" w:cs="Times New Roman" w:hint="eastAsia"/>
          <w:b/>
          <w:sz w:val="24"/>
          <w:szCs w:val="24"/>
        </w:rPr>
        <w:t>raining</w:t>
      </w: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: </w:t>
      </w:r>
    </w:p>
    <w:tbl>
      <w:tblPr>
        <w:tblStyle w:val="a7"/>
        <w:tblW w:w="0" w:type="auto"/>
        <w:tblLook w:val="04A0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Date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hou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swimm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58A0" w:rsidRDefault="001258A0" w:rsidP="001258A0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Immersion bottles</w:t>
      </w: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 : </w:t>
      </w:r>
    </w:p>
    <w:tbl>
      <w:tblPr>
        <w:tblStyle w:val="a7"/>
        <w:tblW w:w="0" w:type="auto"/>
        <w:tblLook w:val="04A0"/>
      </w:tblPr>
      <w:tblGrid>
        <w:gridCol w:w="2246"/>
        <w:gridCol w:w="2226"/>
        <w:gridCol w:w="2226"/>
      </w:tblGrid>
      <w:tr w:rsidR="001258A0" w:rsidTr="003E558A">
        <w:trPr>
          <w:trHeight w:val="397"/>
        </w:trPr>
        <w:tc>
          <w:tcPr>
            <w:tcW w:w="224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ttle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 type </w:t>
            </w: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100m</w:t>
            </w: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400m</w:t>
            </w:r>
          </w:p>
        </w:tc>
      </w:tr>
      <w:tr w:rsidR="001258A0" w:rsidTr="003E558A">
        <w:trPr>
          <w:trHeight w:val="397"/>
        </w:trPr>
        <w:tc>
          <w:tcPr>
            <w:tcW w:w="224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Quantity </w:t>
            </w: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1258A0" w:rsidRDefault="001258A0" w:rsidP="003E55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huttle service : </w:t>
      </w:r>
    </w:p>
    <w:tbl>
      <w:tblPr>
        <w:tblStyle w:val="a7"/>
        <w:tblW w:w="0" w:type="auto"/>
        <w:tblLook w:val="04A0"/>
      </w:tblPr>
      <w:tblGrid>
        <w:gridCol w:w="2733"/>
        <w:gridCol w:w="2709"/>
      </w:tblGrid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day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Number of passengers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2D6009">
      <w:pPr>
        <w:pStyle w:val="Default"/>
        <w:rPr>
          <w:rFonts w:ascii="Times New Roman" w:hAnsi="Times New Roman" w:cs="Times New Roman"/>
          <w:color w:val="auto"/>
          <w:lang w:val="en-US" w:eastAsia="zh-CN"/>
        </w:rPr>
      </w:pPr>
    </w:p>
    <w:p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p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2D6009">
        <w:trPr>
          <w:trHeight w:val="454"/>
        </w:trPr>
        <w:tc>
          <w:tcPr>
            <w:tcW w:w="3544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>
        <w:tc>
          <w:tcPr>
            <w:tcW w:w="3544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>
        <w:trPr>
          <w:trHeight w:val="1677"/>
        </w:trPr>
        <w:tc>
          <w:tcPr>
            <w:tcW w:w="3544" w:type="dxa"/>
            <w:shd w:val="clear" w:color="auto" w:fill="C6F7FE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 w:rsidSect="00C1108C">
      <w:headerReference w:type="default" r:id="rId8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2829" w:rsidRDefault="00D42829">
      <w:pPr>
        <w:spacing w:line="240" w:lineRule="auto"/>
      </w:pPr>
      <w:r>
        <w:separator/>
      </w:r>
    </w:p>
  </w:endnote>
  <w:endnote w:type="continuationSeparator" w:id="0">
    <w:p w:rsidR="00D42829" w:rsidRDefault="00D4282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2829" w:rsidRDefault="00D42829">
      <w:pPr>
        <w:spacing w:after="0"/>
      </w:pPr>
      <w:r>
        <w:separator/>
      </w:r>
    </w:p>
  </w:footnote>
  <w:footnote w:type="continuationSeparator" w:id="0">
    <w:p w:rsidR="00D42829" w:rsidRDefault="00D42829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F560E8" w:rsidTr="00F560E8">
      <w:trPr>
        <w:jc w:val="center"/>
      </w:trPr>
      <w:tc>
        <w:tcPr>
          <w:tcW w:w="2520" w:type="dxa"/>
          <w:vAlign w:val="center"/>
          <w:hideMark/>
        </w:tcPr>
        <w:p w:rsidR="00F560E8" w:rsidRDefault="00F560E8" w:rsidP="00F560E8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A818ED" w:rsidRDefault="00A818ED" w:rsidP="00A818ED">
          <w:pPr>
            <w:pStyle w:val="a5"/>
            <w:jc w:val="center"/>
            <w:rPr>
              <w:b/>
              <w:bCs/>
            </w:rPr>
          </w:pPr>
          <w:bookmarkStart w:id="1" w:name="_Hlk28492800"/>
          <w:r>
            <w:rPr>
              <w:b/>
              <w:bCs/>
              <w:noProof/>
              <w:lang w:val="el-GR" w:eastAsia="el-G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452370</wp:posOffset>
                </wp:positionH>
                <wp:positionV relativeFrom="paragraph">
                  <wp:posOffset>-33020</wp:posOffset>
                </wp:positionV>
                <wp:extent cx="781050" cy="678815"/>
                <wp:effectExtent l="19050" t="0" r="0" b="0"/>
                <wp:wrapNone/>
                <wp:docPr id="4" name="3 - Εικόνα" descr="klaiped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1050" cy="6788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C42634">
            <w:rPr>
              <w:b/>
              <w:bCs/>
            </w:rPr>
            <w:t xml:space="preserve">18th CMAS Finswimming </w:t>
          </w:r>
        </w:p>
        <w:p w:rsidR="00A818ED" w:rsidRDefault="00A818ED" w:rsidP="00A818ED">
          <w:pPr>
            <w:pStyle w:val="a5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European Juniors Championship</w:t>
          </w:r>
          <w:r>
            <w:rPr>
              <w:b/>
              <w:bCs/>
            </w:rPr>
            <w:t xml:space="preserve"> </w:t>
          </w:r>
        </w:p>
        <w:p w:rsidR="00A818ED" w:rsidRPr="00C42634" w:rsidRDefault="00A818ED" w:rsidP="00A818ED">
          <w:pPr>
            <w:pStyle w:val="a5"/>
            <w:jc w:val="center"/>
            <w:rPr>
              <w:b/>
              <w:bCs/>
            </w:rPr>
          </w:pPr>
          <w:r w:rsidRPr="00C42634">
            <w:rPr>
              <w:b/>
              <w:bCs/>
            </w:rPr>
            <w:t>25/06 – 01/07-2024</w:t>
          </w:r>
        </w:p>
        <w:bookmarkEnd w:id="1"/>
        <w:p w:rsidR="00F560E8" w:rsidRDefault="00A818ED" w:rsidP="00A818ED">
          <w:pPr>
            <w:pStyle w:val="a5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Klaipeda - Lithuania</w:t>
          </w:r>
        </w:p>
      </w:tc>
      <w:tc>
        <w:tcPr>
          <w:tcW w:w="2466" w:type="dxa"/>
          <w:vAlign w:val="center"/>
          <w:hideMark/>
        </w:tcPr>
        <w:p w:rsidR="00F560E8" w:rsidRDefault="00A818ED" w:rsidP="00F560E8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33220</wp:posOffset>
                </wp:positionH>
                <wp:positionV relativeFrom="paragraph">
                  <wp:posOffset>-34925</wp:posOffset>
                </wp:positionV>
                <wp:extent cx="495935" cy="695325"/>
                <wp:effectExtent l="19050" t="0" r="0" b="0"/>
                <wp:wrapNone/>
                <wp:docPr id="7" name="6 - Εικόνα" descr="Klaipeda 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4.png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5935" cy="695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52170</wp:posOffset>
                </wp:positionH>
                <wp:positionV relativeFrom="paragraph">
                  <wp:posOffset>-4445</wp:posOffset>
                </wp:positionV>
                <wp:extent cx="575310" cy="666750"/>
                <wp:effectExtent l="19050" t="0" r="0" b="0"/>
                <wp:wrapNone/>
                <wp:docPr id="6" name="5 - Εικόνα" descr="klaipeda 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2.png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310" cy="666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:rsidR="002D6009" w:rsidRDefault="002D6009">
    <w:pPr>
      <w:pStyle w:val="a5"/>
      <w:rPr>
        <w:sz w:val="12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A2D54"/>
    <w:rsid w:val="000A64A9"/>
    <w:rsid w:val="000E45CE"/>
    <w:rsid w:val="000F22A4"/>
    <w:rsid w:val="001258A0"/>
    <w:rsid w:val="00162137"/>
    <w:rsid w:val="00172B8B"/>
    <w:rsid w:val="00180324"/>
    <w:rsid w:val="00182157"/>
    <w:rsid w:val="001A16B0"/>
    <w:rsid w:val="001C28FF"/>
    <w:rsid w:val="002077A2"/>
    <w:rsid w:val="00222008"/>
    <w:rsid w:val="00242F9C"/>
    <w:rsid w:val="00264D4C"/>
    <w:rsid w:val="00271759"/>
    <w:rsid w:val="002A0B3C"/>
    <w:rsid w:val="002A40BC"/>
    <w:rsid w:val="002B65AE"/>
    <w:rsid w:val="002C4636"/>
    <w:rsid w:val="002D6009"/>
    <w:rsid w:val="00400DDF"/>
    <w:rsid w:val="00412D1F"/>
    <w:rsid w:val="004259A2"/>
    <w:rsid w:val="00445EE7"/>
    <w:rsid w:val="004F68FA"/>
    <w:rsid w:val="00524558"/>
    <w:rsid w:val="00541415"/>
    <w:rsid w:val="005631D1"/>
    <w:rsid w:val="00585599"/>
    <w:rsid w:val="005A4C61"/>
    <w:rsid w:val="005C6631"/>
    <w:rsid w:val="005E2238"/>
    <w:rsid w:val="005E6288"/>
    <w:rsid w:val="00604F14"/>
    <w:rsid w:val="006256AF"/>
    <w:rsid w:val="0063203D"/>
    <w:rsid w:val="006415A6"/>
    <w:rsid w:val="00692E9B"/>
    <w:rsid w:val="006937D9"/>
    <w:rsid w:val="006D55DB"/>
    <w:rsid w:val="006D7CD7"/>
    <w:rsid w:val="006E7439"/>
    <w:rsid w:val="00713557"/>
    <w:rsid w:val="00722DA0"/>
    <w:rsid w:val="00771F19"/>
    <w:rsid w:val="00796D80"/>
    <w:rsid w:val="007C0080"/>
    <w:rsid w:val="00836EED"/>
    <w:rsid w:val="00841FAE"/>
    <w:rsid w:val="0086538C"/>
    <w:rsid w:val="00877E79"/>
    <w:rsid w:val="00903C67"/>
    <w:rsid w:val="009114FD"/>
    <w:rsid w:val="00914FAD"/>
    <w:rsid w:val="009172E7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818ED"/>
    <w:rsid w:val="00AB5853"/>
    <w:rsid w:val="00AF330E"/>
    <w:rsid w:val="00B654BC"/>
    <w:rsid w:val="00B714DE"/>
    <w:rsid w:val="00BA1C3A"/>
    <w:rsid w:val="00BC44DA"/>
    <w:rsid w:val="00BE22DD"/>
    <w:rsid w:val="00BE5224"/>
    <w:rsid w:val="00BE599B"/>
    <w:rsid w:val="00C1108C"/>
    <w:rsid w:val="00C441FA"/>
    <w:rsid w:val="00C64985"/>
    <w:rsid w:val="00C863DF"/>
    <w:rsid w:val="00CD423C"/>
    <w:rsid w:val="00CD7D91"/>
    <w:rsid w:val="00CF1AF6"/>
    <w:rsid w:val="00D2216A"/>
    <w:rsid w:val="00D42829"/>
    <w:rsid w:val="00D43C82"/>
    <w:rsid w:val="00D6788A"/>
    <w:rsid w:val="00D95432"/>
    <w:rsid w:val="00D96B2C"/>
    <w:rsid w:val="00DB571E"/>
    <w:rsid w:val="00DD7C7D"/>
    <w:rsid w:val="00DE0BA2"/>
    <w:rsid w:val="00E01745"/>
    <w:rsid w:val="00E62224"/>
    <w:rsid w:val="00E75A57"/>
    <w:rsid w:val="00E86546"/>
    <w:rsid w:val="00E958F5"/>
    <w:rsid w:val="00EC3430"/>
    <w:rsid w:val="00F17226"/>
    <w:rsid w:val="00F23311"/>
    <w:rsid w:val="00F36698"/>
    <w:rsid w:val="00F50DB2"/>
    <w:rsid w:val="00F560E8"/>
    <w:rsid w:val="00F823E1"/>
    <w:rsid w:val="00F9362D"/>
    <w:rsid w:val="00FB4EEC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108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sid w:val="00C1108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C1108C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C1108C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C1108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C1108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C1108C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C1108C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qFormat/>
    <w:rsid w:val="00C1108C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C1108C"/>
  </w:style>
  <w:style w:type="character" w:customStyle="1" w:styleId="Char0">
    <w:name w:val="Υποσέλιδο Char"/>
    <w:basedOn w:val="a0"/>
    <w:link w:val="a4"/>
    <w:uiPriority w:val="99"/>
    <w:qFormat/>
    <w:rsid w:val="00C1108C"/>
  </w:style>
  <w:style w:type="paragraph" w:styleId="a9">
    <w:name w:val="List Paragraph"/>
    <w:basedOn w:val="a"/>
    <w:uiPriority w:val="34"/>
    <w:qFormat/>
    <w:rsid w:val="00C1108C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qFormat/>
    <w:rsid w:val="00C1108C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C1108C"/>
    <w:rPr>
      <w:color w:val="808080"/>
      <w:shd w:val="clear" w:color="auto" w:fill="E6E6E6"/>
    </w:rPr>
  </w:style>
  <w:style w:type="paragraph" w:customStyle="1" w:styleId="Default">
    <w:name w:val="Default"/>
    <w:qFormat/>
    <w:rsid w:val="00C1108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goldenfinal2023@163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elvait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18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user</cp:lastModifiedBy>
  <cp:revision>12</cp:revision>
  <dcterms:created xsi:type="dcterms:W3CDTF">2023-08-12T08:08:00Z</dcterms:created>
  <dcterms:modified xsi:type="dcterms:W3CDTF">2024-01-25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